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9CED3" w14:textId="33EB2065" w:rsidR="00292BFE" w:rsidRPr="00AC08AF" w:rsidRDefault="00EC040D" w:rsidP="00292BFE">
      <w:pPr>
        <w:pStyle w:val="2"/>
        <w:rPr>
          <w:rFonts w:asciiTheme="minorHAnsi" w:hAnsiTheme="minorHAnsi" w:cstheme="minorHAnsi"/>
          <w:b w:val="0"/>
          <w:sz w:val="22"/>
          <w:szCs w:val="22"/>
        </w:rPr>
      </w:pPr>
      <w:r w:rsidRPr="00AC08AF">
        <w:rPr>
          <w:rFonts w:asciiTheme="minorHAnsi" w:hAnsiTheme="minorHAnsi" w:cstheme="minorHAnsi"/>
          <w:b w:val="0"/>
          <w:sz w:val="22"/>
          <w:szCs w:val="22"/>
        </w:rPr>
        <w:t>Σύμφωνα με τα Πρακτικά</w:t>
      </w:r>
      <w:r w:rsidR="00123BE4" w:rsidRPr="00AC08AF">
        <w:rPr>
          <w:rFonts w:asciiTheme="minorHAnsi" w:hAnsiTheme="minorHAnsi" w:cstheme="minorHAnsi"/>
          <w:b w:val="0"/>
          <w:sz w:val="22"/>
          <w:szCs w:val="22"/>
        </w:rPr>
        <w:t xml:space="preserve"> σχετικά με τ</w:t>
      </w:r>
      <w:r w:rsidR="00292BFE" w:rsidRPr="00AC08AF">
        <w:rPr>
          <w:rFonts w:asciiTheme="minorHAnsi" w:hAnsiTheme="minorHAnsi" w:cstheme="minorHAnsi"/>
          <w:b w:val="0"/>
          <w:bCs/>
          <w:sz w:val="22"/>
          <w:szCs w:val="22"/>
        </w:rPr>
        <w:t xml:space="preserve">ην πρόσληψη </w:t>
      </w:r>
      <w:r w:rsidRPr="00AC08AF">
        <w:rPr>
          <w:rFonts w:asciiTheme="minorHAnsi" w:hAnsiTheme="minorHAnsi" w:cstheme="minorHAnsi"/>
          <w:b w:val="0"/>
          <w:bCs/>
          <w:sz w:val="22"/>
          <w:szCs w:val="22"/>
        </w:rPr>
        <w:t>διδασκόντων</w:t>
      </w:r>
      <w:r w:rsidR="00292BFE" w:rsidRPr="00AC08AF">
        <w:rPr>
          <w:rFonts w:asciiTheme="minorHAnsi" w:hAnsiTheme="minorHAnsi" w:cstheme="minorHAnsi"/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0E0733" w:rsidRPr="00AC08AF">
        <w:rPr>
          <w:rFonts w:asciiTheme="minorHAnsi" w:hAnsiTheme="minorHAnsi" w:cstheme="minorHAnsi"/>
          <w:b w:val="0"/>
          <w:bCs/>
          <w:sz w:val="22"/>
          <w:szCs w:val="22"/>
        </w:rPr>
        <w:t xml:space="preserve">ακαδημαϊκών υποτρόφων, βάσει της παρ. 7 του άρθρου 29 του Ν.4009/2011, </w:t>
      </w:r>
      <w:r w:rsidR="00292BFE" w:rsidRPr="00AC08AF">
        <w:rPr>
          <w:rFonts w:asciiTheme="minorHAnsi" w:hAnsiTheme="minorHAnsi" w:cstheme="minorHAnsi"/>
          <w:b w:val="0"/>
          <w:bCs/>
          <w:sz w:val="22"/>
          <w:szCs w:val="22"/>
        </w:rPr>
        <w:t xml:space="preserve">για το </w:t>
      </w:r>
      <w:r w:rsidR="000E0733" w:rsidRPr="00AC08AF">
        <w:rPr>
          <w:rFonts w:asciiTheme="minorHAnsi" w:hAnsiTheme="minorHAnsi" w:cstheme="minorHAnsi"/>
          <w:b w:val="0"/>
          <w:bCs/>
          <w:sz w:val="22"/>
          <w:szCs w:val="22"/>
        </w:rPr>
        <w:t>Χειμερινό</w:t>
      </w:r>
      <w:r w:rsidR="00292BFE" w:rsidRPr="00AC08AF">
        <w:rPr>
          <w:rFonts w:asciiTheme="minorHAnsi" w:hAnsiTheme="minorHAnsi" w:cstheme="minorHAnsi"/>
          <w:b w:val="0"/>
          <w:bCs/>
          <w:sz w:val="22"/>
          <w:szCs w:val="22"/>
        </w:rPr>
        <w:t xml:space="preserve"> εξάμηνο του ακαδημαϊκού έτους 2019-2020 [</w:t>
      </w:r>
      <w:r w:rsidR="008A0260" w:rsidRPr="00AC08AF">
        <w:rPr>
          <w:rFonts w:asciiTheme="minorHAnsi" w:hAnsiTheme="minorHAnsi" w:cstheme="minorHAnsi"/>
          <w:b w:val="0"/>
          <w:bCs/>
          <w:sz w:val="22"/>
          <w:szCs w:val="22"/>
          <w:u w:val="single"/>
        </w:rPr>
        <w:t xml:space="preserve">ΑΔΑ: </w:t>
      </w:r>
      <w:r w:rsidR="000E0733" w:rsidRPr="00AC08AF">
        <w:rPr>
          <w:rFonts w:asciiTheme="minorHAnsi" w:hAnsiTheme="minorHAnsi" w:cstheme="minorHAnsi"/>
          <w:b w:val="0"/>
          <w:bCs/>
          <w:sz w:val="22"/>
          <w:szCs w:val="22"/>
          <w:u w:val="single"/>
        </w:rPr>
        <w:t>ΨΠΕΟ469Β7Κ-ΨΕ7</w:t>
      </w:r>
      <w:r w:rsidR="00292BFE" w:rsidRPr="00AC08AF">
        <w:rPr>
          <w:rFonts w:asciiTheme="minorHAnsi" w:hAnsiTheme="minorHAnsi" w:cstheme="minorHAnsi"/>
          <w:b w:val="0"/>
          <w:bCs/>
          <w:sz w:val="22"/>
          <w:szCs w:val="22"/>
        </w:rPr>
        <w:t xml:space="preserve">] </w:t>
      </w:r>
      <w:r w:rsidRPr="00AC08AF">
        <w:rPr>
          <w:rFonts w:asciiTheme="minorHAnsi" w:hAnsiTheme="minorHAnsi" w:cstheme="minorHAnsi"/>
          <w:b w:val="0"/>
          <w:bCs/>
          <w:sz w:val="22"/>
          <w:szCs w:val="22"/>
        </w:rPr>
        <w:t>η σειρά κατάταξης στα κάτωθι γνωστικά αντικείμενα είναι η εξής:</w:t>
      </w:r>
    </w:p>
    <w:p w14:paraId="52604CB1" w14:textId="77777777" w:rsidR="00292BFE" w:rsidRPr="00AC08AF" w:rsidRDefault="00292BFE" w:rsidP="00292BFE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CF1311B" w14:textId="7D2C4C74" w:rsidR="00EC040D" w:rsidRPr="00AC08AF" w:rsidRDefault="00EC040D" w:rsidP="00292BFE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sz w:val="22"/>
          <w:szCs w:val="22"/>
        </w:rPr>
        <w:t>Ακολουθιακά Ψηφιακά Ηλεκτρονικά</w:t>
      </w:r>
    </w:p>
    <w:p w14:paraId="57D9CDA8" w14:textId="77777777" w:rsidR="00292BFE" w:rsidRPr="00AC08AF" w:rsidRDefault="00292BFE" w:rsidP="00292BF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C08AF">
        <w:rPr>
          <w:rFonts w:asciiTheme="minorHAnsi" w:hAnsiTheme="minorHAnsi" w:cstheme="minorHAnsi"/>
          <w:b/>
          <w:bCs/>
          <w:sz w:val="22"/>
          <w:szCs w:val="22"/>
        </w:rPr>
        <w:t>Σειρά κατάταξης των υποψηφίων</w:t>
      </w:r>
    </w:p>
    <w:p w14:paraId="59B37A8D" w14:textId="77777777" w:rsidR="00292BFE" w:rsidRPr="00AC08AF" w:rsidRDefault="00292BFE" w:rsidP="00292BFE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57148DD" w14:textId="1592A66E" w:rsidR="00352719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72/2020</w:t>
      </w:r>
    </w:p>
    <w:p w14:paraId="60A84C45" w14:textId="2FF08454" w:rsidR="00D53643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130/2020</w:t>
      </w:r>
    </w:p>
    <w:p w14:paraId="12BE0CC5" w14:textId="26ADC30B" w:rsidR="00D53643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69/2020</w:t>
      </w:r>
    </w:p>
    <w:p w14:paraId="3B27938D" w14:textId="19D0D2EB" w:rsidR="00D53643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67/2020</w:t>
      </w:r>
    </w:p>
    <w:p w14:paraId="592BA702" w14:textId="0365EDDF" w:rsidR="00D53643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89/2020</w:t>
      </w:r>
    </w:p>
    <w:p w14:paraId="6A13C2CD" w14:textId="4CC2AEE3" w:rsidR="00D53643" w:rsidRPr="00AC08AF" w:rsidRDefault="00785346" w:rsidP="00D53643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31/2020</w:t>
      </w:r>
    </w:p>
    <w:p w14:paraId="760537B9" w14:textId="18696C3B" w:rsidR="00352719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135/2020</w:t>
      </w:r>
    </w:p>
    <w:p w14:paraId="4137B48F" w14:textId="2833B995" w:rsidR="00352719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94/2020</w:t>
      </w:r>
    </w:p>
    <w:p w14:paraId="1E5CC61C" w14:textId="7412F3B9" w:rsidR="00D53643" w:rsidRPr="00AC08AF" w:rsidRDefault="00785346" w:rsidP="00352719">
      <w:pPr>
        <w:pStyle w:val="a5"/>
        <w:numPr>
          <w:ilvl w:val="0"/>
          <w:numId w:val="8"/>
        </w:num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AC08AF">
        <w:rPr>
          <w:rFonts w:asciiTheme="minorHAnsi" w:hAnsiTheme="minorHAnsi" w:cstheme="minorHAnsi"/>
          <w:bCs/>
          <w:sz w:val="22"/>
          <w:szCs w:val="22"/>
        </w:rPr>
        <w:t>81/2020</w:t>
      </w:r>
    </w:p>
    <w:p w14:paraId="28230140" w14:textId="77777777" w:rsidR="00EC040D" w:rsidRPr="00AC08AF" w:rsidRDefault="00EC040D" w:rsidP="00EC040D">
      <w:pPr>
        <w:spacing w:after="200"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6460ACE7" w14:textId="68EEE5C3" w:rsidR="00EC040D" w:rsidRPr="00AC08AF" w:rsidRDefault="006B4741" w:rsidP="006B4741">
      <w:pPr>
        <w:pStyle w:val="a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sz w:val="22"/>
          <w:szCs w:val="22"/>
        </w:rPr>
        <w:t xml:space="preserve">Ειδικά </w:t>
      </w: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Θέματα Προγραμματισμού</w:t>
      </w:r>
    </w:p>
    <w:p w14:paraId="66667E88" w14:textId="77777777" w:rsidR="006B4741" w:rsidRPr="00AC08AF" w:rsidRDefault="006B4741" w:rsidP="006B4741">
      <w:pPr>
        <w:pStyle w:val="a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Σειρά κατάταξης των υποψηφίων</w:t>
      </w:r>
    </w:p>
    <w:p w14:paraId="05111DDF" w14:textId="39351B28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2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7CB3AE27" w14:textId="513238B2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142D0C93" w14:textId="715C748F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6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1F48275D" w14:textId="3CD4651D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2E1AEAF6" w14:textId="26CFEF00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0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59B4A07B" w14:textId="6C453F2E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7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017D629C" w14:textId="37E557C4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0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423C9892" w14:textId="753BF940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1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29B5DEBA" w14:textId="2EE03291" w:rsidR="006B4741" w:rsidRPr="00AC08AF" w:rsidRDefault="00785346" w:rsidP="006B4741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2FF15A15" w14:textId="77777777" w:rsidR="006B4741" w:rsidRPr="00AC08AF" w:rsidRDefault="006B4741" w:rsidP="00EC040D">
      <w:p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51941DE7" w14:textId="3A4C12F7" w:rsidR="006B4741" w:rsidRPr="00AC08AF" w:rsidRDefault="006B4741" w:rsidP="006B4741">
      <w:pPr>
        <w:pStyle w:val="a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Οπτικός Προγραμματισμός</w:t>
      </w:r>
    </w:p>
    <w:p w14:paraId="4891AC4D" w14:textId="77777777" w:rsidR="006B4741" w:rsidRPr="00AC08AF" w:rsidRDefault="006B4741" w:rsidP="006B4741">
      <w:pPr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Σειρά κατάταξης των υποψηφίων</w:t>
      </w:r>
    </w:p>
    <w:p w14:paraId="1B4BDE08" w14:textId="77777777" w:rsidR="006B4741" w:rsidRPr="00AC08AF" w:rsidRDefault="006B4741" w:rsidP="006B4741">
      <w:pPr>
        <w:pStyle w:val="a7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EBC22E9" w14:textId="01571CAE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2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12944154" w14:textId="23FB5C7F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72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5C9AF095" w14:textId="71E0CFA3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58B4624F" w14:textId="603B09E6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6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1B2C4885" w14:textId="6A9925DB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  <w:r w:rsidR="0036068F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0C2BCA2E" w14:textId="20A4953E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0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06F80AD3" w14:textId="03C50024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7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74C3F865" w14:textId="5B865766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0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1D1D404A" w14:textId="67F32116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1/2020</w:t>
      </w:r>
      <w:r w:rsidR="006B474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06382BA1" w14:textId="387D0C6E" w:rsidR="006B4741" w:rsidRPr="00AC08AF" w:rsidRDefault="00785346" w:rsidP="006B4741">
      <w:pPr>
        <w:pStyle w:val="a5"/>
        <w:numPr>
          <w:ilvl w:val="0"/>
          <w:numId w:val="12"/>
        </w:numPr>
        <w:spacing w:before="144"/>
        <w:ind w:left="1078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</w:p>
    <w:p w14:paraId="300C4107" w14:textId="77777777" w:rsidR="006B4741" w:rsidRPr="00AC08AF" w:rsidRDefault="006B4741" w:rsidP="006B4741">
      <w:pPr>
        <w:pStyle w:val="a7"/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</w:pPr>
    </w:p>
    <w:p w14:paraId="138064BA" w14:textId="0994E470" w:rsidR="006B4741" w:rsidRPr="00AC08AF" w:rsidRDefault="006B4741" w:rsidP="006B4741">
      <w:pPr>
        <w:pStyle w:val="a7"/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>Πληροφοριακά Συστήματα Διοίκησης</w:t>
      </w:r>
    </w:p>
    <w:p w14:paraId="043E4188" w14:textId="77777777" w:rsidR="006B4741" w:rsidRPr="00AC08AF" w:rsidRDefault="006B4741" w:rsidP="006B4741">
      <w:pPr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Σειρά κατάταξης των υποψηφίων</w:t>
      </w:r>
    </w:p>
    <w:p w14:paraId="6364BFF7" w14:textId="77777777" w:rsidR="006B4741" w:rsidRPr="00AC08AF" w:rsidRDefault="006B4741" w:rsidP="006B4741">
      <w:pPr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2B256476" w14:textId="1F2D68FB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24/2020</w:t>
      </w:r>
    </w:p>
    <w:p w14:paraId="548BD4C3" w14:textId="0FB0DAF8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</w:p>
    <w:p w14:paraId="136E2B23" w14:textId="72F60282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</w:p>
    <w:p w14:paraId="04799F95" w14:textId="1C8943C5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16/2020</w:t>
      </w:r>
    </w:p>
    <w:p w14:paraId="48EBBDA4" w14:textId="7B902B37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0/2020</w:t>
      </w:r>
    </w:p>
    <w:p w14:paraId="16D7245B" w14:textId="1E3B9080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9/2020</w:t>
      </w:r>
    </w:p>
    <w:p w14:paraId="569A807D" w14:textId="5AD04C7F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0/2020</w:t>
      </w:r>
    </w:p>
    <w:p w14:paraId="0040158E" w14:textId="6F553A55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7/2020</w:t>
      </w:r>
    </w:p>
    <w:p w14:paraId="25A65D8C" w14:textId="351E6190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69/2020</w:t>
      </w:r>
    </w:p>
    <w:p w14:paraId="6127870D" w14:textId="6F134B94" w:rsidR="006B4741" w:rsidRPr="00AC08AF" w:rsidRDefault="00785346" w:rsidP="006B4741">
      <w:pPr>
        <w:pStyle w:val="a5"/>
        <w:numPr>
          <w:ilvl w:val="0"/>
          <w:numId w:val="13"/>
        </w:num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</w:p>
    <w:p w14:paraId="178BE62F" w14:textId="77777777" w:rsidR="006B4741" w:rsidRPr="00AC08AF" w:rsidRDefault="006B4741" w:rsidP="006B4741">
      <w:p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2504FC8F" w14:textId="731E52B2" w:rsidR="006B4741" w:rsidRPr="00AC08AF" w:rsidRDefault="00553E37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color w:val="000000" w:themeColor="text1"/>
        </w:rPr>
        <w:t>Προγραμματισμός II</w:t>
      </w:r>
    </w:p>
    <w:p w14:paraId="7AB42C3C" w14:textId="77777777" w:rsidR="00553E37" w:rsidRPr="00AC08AF" w:rsidRDefault="00553E37" w:rsidP="00A66BD3">
      <w:pPr>
        <w:pStyle w:val="a7"/>
        <w:rPr>
          <w:rFonts w:asciiTheme="minorHAnsi" w:hAnsiTheme="minorHAnsi" w:cstheme="minorHAnsi"/>
          <w:b/>
          <w:color w:val="000000" w:themeColor="text1"/>
        </w:rPr>
      </w:pPr>
      <w:r w:rsidRPr="00AC08AF">
        <w:rPr>
          <w:rFonts w:asciiTheme="minorHAnsi" w:hAnsiTheme="minorHAnsi" w:cstheme="minorHAnsi"/>
          <w:b/>
          <w:color w:val="000000" w:themeColor="text1"/>
        </w:rPr>
        <w:t>Σειρά κατάταξης των υποψηφίων</w:t>
      </w:r>
    </w:p>
    <w:p w14:paraId="6D11FFB1" w14:textId="7A0E42FB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02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668B19EA" w14:textId="239D593C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72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16E2684" w14:textId="56BAD754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4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9C836C5" w14:textId="5ECCCCC9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86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EE17714" w14:textId="21257566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89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2AA22437" w14:textId="06569963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30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295425D4" w14:textId="5F14E2E4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10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42F1E781" w14:textId="0E8660DF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30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554B167B" w14:textId="07BDE814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07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3CAA45A0" w14:textId="77598944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8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6B3DD5E7" w14:textId="17B82E61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0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3E43E366" w14:textId="1786F4F8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1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4D7789DC" w14:textId="6D51101A" w:rsidR="00553E37" w:rsidRPr="00AC08AF" w:rsidRDefault="00785346" w:rsidP="00553E37">
      <w:pPr>
        <w:pStyle w:val="a5"/>
        <w:numPr>
          <w:ilvl w:val="0"/>
          <w:numId w:val="15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81/2020</w:t>
      </w:r>
      <w:r w:rsidR="00553E37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07B1473" w14:textId="77777777" w:rsidR="00553E37" w:rsidRPr="00AC08AF" w:rsidRDefault="00553E37" w:rsidP="006B4741">
      <w:pPr>
        <w:spacing w:after="200" w:line="276" w:lineRule="auto"/>
        <w:jc w:val="both"/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</w:pPr>
    </w:p>
    <w:p w14:paraId="6D577CC9" w14:textId="1BE021BD" w:rsidR="00553E37" w:rsidRPr="00AC08AF" w:rsidRDefault="00553E37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color w:val="000000" w:themeColor="text1"/>
        </w:rPr>
        <w:t>Προηγμένες Αρχιτεκτονικές</w:t>
      </w:r>
    </w:p>
    <w:p w14:paraId="26F953AD" w14:textId="77777777" w:rsidR="001B5321" w:rsidRPr="00AC08AF" w:rsidRDefault="001B5321" w:rsidP="00A66BD3">
      <w:pPr>
        <w:pStyle w:val="a7"/>
        <w:rPr>
          <w:rFonts w:asciiTheme="minorHAnsi" w:hAnsiTheme="minorHAnsi" w:cstheme="minorHAnsi"/>
          <w:b/>
          <w:color w:val="000000" w:themeColor="text1"/>
        </w:rPr>
      </w:pPr>
      <w:r w:rsidRPr="00AC08AF">
        <w:rPr>
          <w:rFonts w:asciiTheme="minorHAnsi" w:hAnsiTheme="minorHAnsi" w:cstheme="minorHAnsi"/>
          <w:b/>
          <w:color w:val="000000" w:themeColor="text1"/>
        </w:rPr>
        <w:t>Σειρά κατάταξης των υποψηφίων</w:t>
      </w:r>
    </w:p>
    <w:p w14:paraId="460BD87B" w14:textId="77777777" w:rsidR="001B5321" w:rsidRPr="00AC08AF" w:rsidRDefault="001B5321" w:rsidP="001B5321">
      <w:pPr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4F7CCF35" w14:textId="58025EC2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72/2020</w:t>
      </w:r>
    </w:p>
    <w:p w14:paraId="02260D02" w14:textId="69D99906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30/2020</w:t>
      </w:r>
    </w:p>
    <w:p w14:paraId="08CDB6A9" w14:textId="103278F4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69/2020</w:t>
      </w:r>
    </w:p>
    <w:p w14:paraId="56E515F6" w14:textId="366CF936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67/2020</w:t>
      </w:r>
    </w:p>
    <w:p w14:paraId="2D88616A" w14:textId="69F83B6F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</w:p>
    <w:p w14:paraId="640DEF01" w14:textId="4147074D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1/2020</w:t>
      </w:r>
    </w:p>
    <w:p w14:paraId="0596EEDB" w14:textId="29B3845D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</w:p>
    <w:p w14:paraId="0A55F3D8" w14:textId="7A78B5A1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0/2020</w:t>
      </w:r>
    </w:p>
    <w:p w14:paraId="1E78665C" w14:textId="18E45B27" w:rsidR="001B5321" w:rsidRPr="00AC08AF" w:rsidRDefault="00785346" w:rsidP="001B5321">
      <w:pPr>
        <w:pStyle w:val="a5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</w:p>
    <w:p w14:paraId="0CCC2984" w14:textId="11C1830B" w:rsidR="00553E37" w:rsidRPr="00AC08AF" w:rsidRDefault="001B5321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color w:val="000000" w:themeColor="text1"/>
        </w:rPr>
        <w:t>Σεμινάριο Τελειοφοίτων</w:t>
      </w:r>
    </w:p>
    <w:p w14:paraId="2E3038A6" w14:textId="77777777" w:rsidR="001B5321" w:rsidRPr="00AC08AF" w:rsidRDefault="001B5321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b/>
          <w:color w:val="000000" w:themeColor="text1"/>
        </w:rPr>
        <w:t>Σειρά κατάταξης των υποψηφίων</w:t>
      </w:r>
    </w:p>
    <w:p w14:paraId="0AF9F1DA" w14:textId="3427E9F6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24/2020</w:t>
      </w:r>
    </w:p>
    <w:p w14:paraId="31BFFEDB" w14:textId="2C7FD291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</w:p>
    <w:p w14:paraId="2DA0D60D" w14:textId="17E774C4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lastRenderedPageBreak/>
        <w:t>89/2020</w:t>
      </w:r>
    </w:p>
    <w:p w14:paraId="0E4076EF" w14:textId="5F7CD903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1/2020</w:t>
      </w:r>
    </w:p>
    <w:p w14:paraId="5A1F69DE" w14:textId="6916C3A5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8/2020</w:t>
      </w:r>
      <w:r w:rsidR="001B5321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022D4896" w14:textId="0F095AD8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30/2020</w:t>
      </w:r>
    </w:p>
    <w:p w14:paraId="1E465B4A" w14:textId="1C41F163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0/2020</w:t>
      </w:r>
    </w:p>
    <w:p w14:paraId="0C28F397" w14:textId="180EEC35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0/2020</w:t>
      </w:r>
    </w:p>
    <w:p w14:paraId="1A1599D6" w14:textId="0E216579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</w:p>
    <w:p w14:paraId="49BB6023" w14:textId="00A87871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8/2020</w:t>
      </w:r>
    </w:p>
    <w:p w14:paraId="3463FDCD" w14:textId="4861B81F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18/2020</w:t>
      </w:r>
    </w:p>
    <w:p w14:paraId="7B0C6834" w14:textId="49BD9ECA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64/2020</w:t>
      </w:r>
    </w:p>
    <w:p w14:paraId="26067EB7" w14:textId="28D78B3D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3/2020</w:t>
      </w:r>
    </w:p>
    <w:p w14:paraId="6237F4A4" w14:textId="1B77133F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2/2020</w:t>
      </w:r>
    </w:p>
    <w:p w14:paraId="17B12055" w14:textId="644D2613" w:rsidR="001B5321" w:rsidRPr="00AC08AF" w:rsidRDefault="00785346" w:rsidP="001B5321">
      <w:pPr>
        <w:pStyle w:val="a5"/>
        <w:numPr>
          <w:ilvl w:val="0"/>
          <w:numId w:val="17"/>
        </w:numPr>
        <w:spacing w:before="144"/>
        <w:ind w:left="1134" w:hanging="567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66/2020</w:t>
      </w:r>
    </w:p>
    <w:p w14:paraId="5E353102" w14:textId="77777777" w:rsidR="001B5321" w:rsidRPr="00AC08AF" w:rsidRDefault="001B5321" w:rsidP="006B4741">
      <w:p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47CD0A19" w14:textId="3D2FFC28" w:rsidR="001B5321" w:rsidRPr="00AC08AF" w:rsidRDefault="001B5321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color w:val="000000" w:themeColor="text1"/>
        </w:rPr>
        <w:t>Τεχνολογία Λογισμικού</w:t>
      </w:r>
    </w:p>
    <w:p w14:paraId="29CE09BE" w14:textId="77777777" w:rsidR="001B5321" w:rsidRPr="00AC08AF" w:rsidRDefault="001B5321" w:rsidP="00A66BD3">
      <w:pPr>
        <w:pStyle w:val="a7"/>
        <w:rPr>
          <w:rFonts w:asciiTheme="minorHAnsi" w:hAnsiTheme="minorHAnsi" w:cstheme="minorHAnsi"/>
          <w:b/>
          <w:color w:val="000000" w:themeColor="text1"/>
        </w:rPr>
      </w:pPr>
      <w:r w:rsidRPr="00AC08AF">
        <w:rPr>
          <w:rFonts w:asciiTheme="minorHAnsi" w:hAnsiTheme="minorHAnsi" w:cstheme="minorHAnsi"/>
          <w:b/>
          <w:color w:val="000000" w:themeColor="text1"/>
        </w:rPr>
        <w:t>Σειρά κατάταξης των υποψηφίων</w:t>
      </w:r>
    </w:p>
    <w:p w14:paraId="60588AE6" w14:textId="1655ABAA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02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3FD58155" w14:textId="152DDE35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4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CCF634E" w14:textId="30134CD2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86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1530AA5D" w14:textId="6B622CE5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89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70481AA" w14:textId="39ABCD44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30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52EEFBFF" w14:textId="0D00D9F7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16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35464A0B" w14:textId="246E80AC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69/2020</w:t>
      </w:r>
    </w:p>
    <w:p w14:paraId="1CB9F593" w14:textId="095E0FE1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30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250ED655" w14:textId="26BFE4C6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107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45413642" w14:textId="5DE8B93E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8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1CB6D15" w14:textId="6D61474D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0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2424C4C1" w14:textId="0AB74940" w:rsidR="001B5321" w:rsidRPr="00AC08AF" w:rsidRDefault="00785346" w:rsidP="001B5321">
      <w:pPr>
        <w:pStyle w:val="a5"/>
        <w:numPr>
          <w:ilvl w:val="0"/>
          <w:numId w:val="19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91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4E96CC2" w14:textId="25BAAAD9" w:rsidR="001B5321" w:rsidRPr="00AC08AF" w:rsidRDefault="00785346" w:rsidP="006B4741">
      <w:pPr>
        <w:pStyle w:val="a5"/>
        <w:numPr>
          <w:ilvl w:val="0"/>
          <w:numId w:val="19"/>
        </w:numPr>
        <w:spacing w:before="144"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>81/2020</w:t>
      </w:r>
      <w:r w:rsidR="001B5321" w:rsidRPr="00AC08A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36D0579A" w14:textId="53528C74" w:rsidR="00A66BD3" w:rsidRPr="00AC08AF" w:rsidRDefault="00A66BD3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color w:val="000000" w:themeColor="text1"/>
        </w:rPr>
        <w:t>Τηλεπικοινωνίες</w:t>
      </w:r>
    </w:p>
    <w:p w14:paraId="1E20B2CD" w14:textId="77777777" w:rsidR="00A66BD3" w:rsidRPr="00AC08AF" w:rsidRDefault="00A66BD3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b/>
          <w:color w:val="000000" w:themeColor="text1"/>
        </w:rPr>
        <w:t>Σειρά κατάταξης των υποψηφίων</w:t>
      </w:r>
    </w:p>
    <w:p w14:paraId="67781C2A" w14:textId="5FCE283B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35/2020</w:t>
      </w:r>
    </w:p>
    <w:p w14:paraId="05DD7238" w14:textId="20CD2669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</w:p>
    <w:p w14:paraId="1B738498" w14:textId="1E507F8C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</w:p>
    <w:p w14:paraId="39B2822D" w14:textId="29D54C78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10/2020</w:t>
      </w:r>
    </w:p>
    <w:p w14:paraId="1038D2B7" w14:textId="545705C8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69/2020</w:t>
      </w:r>
    </w:p>
    <w:p w14:paraId="6EF86C34" w14:textId="792E8397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1/2020</w:t>
      </w:r>
    </w:p>
    <w:p w14:paraId="4B5BE9CC" w14:textId="5C8FAC57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30/2020</w:t>
      </w:r>
    </w:p>
    <w:p w14:paraId="202507F6" w14:textId="51FF5199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8/2020</w:t>
      </w:r>
    </w:p>
    <w:p w14:paraId="47AF1B78" w14:textId="419084C1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0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23BD9FCA" w14:textId="7A45A80F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3CA7D004" w14:textId="73C5A8FF" w:rsidR="00A66BD3" w:rsidRPr="00AC08AF" w:rsidRDefault="00785346" w:rsidP="00A66BD3">
      <w:pPr>
        <w:pStyle w:val="a5"/>
        <w:numPr>
          <w:ilvl w:val="0"/>
          <w:numId w:val="20"/>
        </w:numPr>
        <w:spacing w:before="144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9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0E4EA00E" w14:textId="77777777" w:rsidR="00A66BD3" w:rsidRPr="00AC08AF" w:rsidRDefault="00A66BD3" w:rsidP="006B4741">
      <w:pPr>
        <w:spacing w:after="200" w:line="276" w:lineRule="auto"/>
        <w:jc w:val="both"/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</w:pPr>
    </w:p>
    <w:p w14:paraId="20E32731" w14:textId="68D50128" w:rsidR="00A66BD3" w:rsidRPr="00AC08AF" w:rsidRDefault="00A66BD3" w:rsidP="00A66BD3">
      <w:pPr>
        <w:pStyle w:val="a7"/>
        <w:rPr>
          <w:rFonts w:asciiTheme="minorHAnsi" w:hAnsiTheme="minorHAnsi" w:cstheme="minorHAnsi"/>
          <w:color w:val="000000" w:themeColor="text1"/>
        </w:rPr>
      </w:pPr>
      <w:proofErr w:type="spellStart"/>
      <w:r w:rsidRPr="00AC08AF">
        <w:rPr>
          <w:rFonts w:asciiTheme="minorHAnsi" w:hAnsiTheme="minorHAnsi" w:cstheme="minorHAnsi"/>
          <w:color w:val="000000" w:themeColor="text1"/>
        </w:rPr>
        <w:t>Υπολογισιμότητα</w:t>
      </w:r>
      <w:proofErr w:type="spellEnd"/>
      <w:r w:rsidRPr="00AC08AF">
        <w:rPr>
          <w:rFonts w:asciiTheme="minorHAnsi" w:hAnsiTheme="minorHAnsi" w:cstheme="minorHAnsi"/>
          <w:color w:val="000000" w:themeColor="text1"/>
        </w:rPr>
        <w:t xml:space="preserve"> και Πολυπλοκότητα</w:t>
      </w:r>
    </w:p>
    <w:p w14:paraId="10F89399" w14:textId="77777777" w:rsidR="00A66BD3" w:rsidRPr="00AC08AF" w:rsidRDefault="00A66BD3" w:rsidP="00A66BD3">
      <w:pPr>
        <w:pStyle w:val="a7"/>
        <w:rPr>
          <w:rFonts w:asciiTheme="minorHAnsi" w:hAnsiTheme="minorHAnsi" w:cstheme="minorHAnsi"/>
          <w:b/>
          <w:color w:val="000000" w:themeColor="text1"/>
        </w:rPr>
      </w:pPr>
      <w:r w:rsidRPr="00AC08AF">
        <w:rPr>
          <w:rFonts w:asciiTheme="minorHAnsi" w:hAnsiTheme="minorHAnsi" w:cstheme="minorHAnsi"/>
          <w:b/>
          <w:color w:val="000000" w:themeColor="text1"/>
        </w:rPr>
        <w:t>Σειρά κατάταξης των υποψηφίων</w:t>
      </w:r>
    </w:p>
    <w:p w14:paraId="2B431193" w14:textId="77777777" w:rsidR="00A66BD3" w:rsidRPr="00AC08AF" w:rsidRDefault="00A66BD3" w:rsidP="00A66BD3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470608B2" w14:textId="7FCB4F79" w:rsidR="00A66BD3" w:rsidRPr="00AC08AF" w:rsidRDefault="00785346" w:rsidP="00A66BD3">
      <w:pPr>
        <w:pStyle w:val="a5"/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2/2020</w:t>
      </w:r>
    </w:p>
    <w:p w14:paraId="4D887BC4" w14:textId="40A8C52E" w:rsidR="00A66BD3" w:rsidRPr="00AC08AF" w:rsidRDefault="00785346" w:rsidP="00A66BD3">
      <w:pPr>
        <w:pStyle w:val="a5"/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lastRenderedPageBreak/>
        <w:t>94/2020</w:t>
      </w:r>
    </w:p>
    <w:p w14:paraId="0800E5A6" w14:textId="73543413" w:rsidR="00A66BD3" w:rsidRPr="00AC08AF" w:rsidRDefault="00785346" w:rsidP="00A66BD3">
      <w:pPr>
        <w:pStyle w:val="a5"/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</w:p>
    <w:p w14:paraId="2576C3CF" w14:textId="79EAB62A" w:rsidR="00A66BD3" w:rsidRPr="00AC08AF" w:rsidRDefault="00785346" w:rsidP="00A66BD3">
      <w:pPr>
        <w:pStyle w:val="a5"/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</w:p>
    <w:p w14:paraId="5842A002" w14:textId="784286D2" w:rsidR="00A66BD3" w:rsidRPr="00AC08AF" w:rsidRDefault="00785346" w:rsidP="00A66BD3">
      <w:pPr>
        <w:pStyle w:val="a5"/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7/2020</w:t>
      </w:r>
    </w:p>
    <w:p w14:paraId="0F015554" w14:textId="416C4DB6" w:rsidR="00A66BD3" w:rsidRPr="00AC08AF" w:rsidRDefault="00785346" w:rsidP="00A66BD3">
      <w:pPr>
        <w:pStyle w:val="a5"/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19/2020</w:t>
      </w:r>
    </w:p>
    <w:p w14:paraId="4E9A3E23" w14:textId="1BFDB609" w:rsidR="00A66BD3" w:rsidRPr="00AC08AF" w:rsidRDefault="00A66BD3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color w:val="000000" w:themeColor="text1"/>
        </w:rPr>
        <w:t>Υπολογιστικά Νέφη</w:t>
      </w:r>
    </w:p>
    <w:p w14:paraId="495F9738" w14:textId="77777777" w:rsidR="00A66BD3" w:rsidRPr="00AC08AF" w:rsidRDefault="00A66BD3" w:rsidP="00A66BD3">
      <w:pPr>
        <w:pStyle w:val="a7"/>
        <w:rPr>
          <w:rFonts w:asciiTheme="minorHAnsi" w:hAnsiTheme="minorHAnsi" w:cstheme="minorHAnsi"/>
          <w:color w:val="000000" w:themeColor="text1"/>
        </w:rPr>
      </w:pPr>
      <w:r w:rsidRPr="00AC08AF">
        <w:rPr>
          <w:rFonts w:asciiTheme="minorHAnsi" w:hAnsiTheme="minorHAnsi" w:cstheme="minorHAnsi"/>
          <w:b/>
          <w:color w:val="000000" w:themeColor="text1"/>
        </w:rPr>
        <w:t>Σειρά κατάταξης των υποψηφίων</w:t>
      </w:r>
    </w:p>
    <w:p w14:paraId="73391941" w14:textId="7739C26E" w:rsidR="00A66BD3" w:rsidRPr="00AC08AF" w:rsidRDefault="00785346" w:rsidP="00A66BD3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2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708AD19D" w14:textId="36DD7842" w:rsidR="00A66BD3" w:rsidRPr="00AC08AF" w:rsidRDefault="00785346" w:rsidP="00A66BD3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18986FBF" w14:textId="4AA107FA" w:rsidR="00A66BD3" w:rsidRPr="00AC08AF" w:rsidRDefault="00785346" w:rsidP="00A66BD3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2B03A1AB" w14:textId="153DF899" w:rsidR="00A66BD3" w:rsidRPr="00AC08AF" w:rsidRDefault="00785346" w:rsidP="00A66BD3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07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455DE833" w14:textId="51A4D88C" w:rsidR="00A66BD3" w:rsidRPr="00AC08AF" w:rsidRDefault="00785346" w:rsidP="00A66BD3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0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3EA1C684" w14:textId="70D77D96" w:rsidR="00A66BD3" w:rsidRPr="00AC08AF" w:rsidRDefault="00785346" w:rsidP="00A66BD3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1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5F49958F" w14:textId="1B9032AE" w:rsidR="00A66BD3" w:rsidRPr="00AC08AF" w:rsidRDefault="00785346" w:rsidP="00A66BD3">
      <w:pPr>
        <w:pStyle w:val="a5"/>
        <w:numPr>
          <w:ilvl w:val="0"/>
          <w:numId w:val="10"/>
        </w:numPr>
        <w:spacing w:before="144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1/2020</w:t>
      </w:r>
      <w:r w:rsidR="00A66BD3"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6F3D4677" w14:textId="77777777" w:rsidR="00A66BD3" w:rsidRPr="00AC08AF" w:rsidRDefault="00A66BD3" w:rsidP="006B4741">
      <w:p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24FB8676" w14:textId="22AB8B82" w:rsidR="00A66BD3" w:rsidRPr="00AC08AF" w:rsidRDefault="00A66BD3" w:rsidP="000B77C3">
      <w:pPr>
        <w:pStyle w:val="a7"/>
        <w:rPr>
          <w:rFonts w:asciiTheme="minorHAnsi" w:hAnsiTheme="minorHAnsi" w:cstheme="minorHAnsi"/>
        </w:rPr>
      </w:pPr>
      <w:r w:rsidRPr="00AC08AF">
        <w:rPr>
          <w:rFonts w:asciiTheme="minorHAnsi" w:hAnsiTheme="minorHAnsi" w:cstheme="minorHAnsi"/>
        </w:rPr>
        <w:t>Ψηφιακή Επεξεργασία Σήματος</w:t>
      </w:r>
    </w:p>
    <w:p w14:paraId="5BEE5464" w14:textId="77777777" w:rsidR="00A66BD3" w:rsidRPr="00AC08AF" w:rsidRDefault="00A66BD3" w:rsidP="000B77C3">
      <w:pPr>
        <w:pStyle w:val="a7"/>
        <w:rPr>
          <w:rFonts w:asciiTheme="minorHAnsi" w:hAnsiTheme="minorHAnsi" w:cstheme="minorHAnsi"/>
          <w:b/>
        </w:rPr>
      </w:pPr>
      <w:r w:rsidRPr="00AC08AF">
        <w:rPr>
          <w:rFonts w:asciiTheme="minorHAnsi" w:hAnsiTheme="minorHAnsi" w:cstheme="minorHAnsi"/>
          <w:b/>
        </w:rPr>
        <w:t>Σειρά κατάταξης των υποψηφίων</w:t>
      </w:r>
    </w:p>
    <w:p w14:paraId="612871D8" w14:textId="77777777" w:rsidR="00A66BD3" w:rsidRPr="00AC08AF" w:rsidRDefault="00A66BD3" w:rsidP="00A66BD3">
      <w:pPr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14:paraId="67A44C6D" w14:textId="374E7256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35/2020</w:t>
      </w:r>
    </w:p>
    <w:p w14:paraId="2514CD16" w14:textId="2DACB0DD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</w:p>
    <w:p w14:paraId="2A0C9684" w14:textId="7C056F18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31/2020</w:t>
      </w:r>
    </w:p>
    <w:p w14:paraId="3FF71168" w14:textId="311B44D8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8/2020</w:t>
      </w:r>
    </w:p>
    <w:p w14:paraId="04639941" w14:textId="4DFC7FEF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69/2020</w:t>
      </w:r>
    </w:p>
    <w:p w14:paraId="7BFAF740" w14:textId="655CCFD4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30/2020</w:t>
      </w:r>
    </w:p>
    <w:p w14:paraId="65EC4BA2" w14:textId="5799F763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89/2020</w:t>
      </w:r>
    </w:p>
    <w:p w14:paraId="351E6995" w14:textId="186792EE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110/2020</w:t>
      </w:r>
    </w:p>
    <w:p w14:paraId="6AC549E6" w14:textId="487DFB12" w:rsidR="00A66BD3" w:rsidRPr="00AC08AF" w:rsidRDefault="00785346" w:rsidP="00A66BD3">
      <w:pPr>
        <w:pStyle w:val="a5"/>
        <w:numPr>
          <w:ilvl w:val="0"/>
          <w:numId w:val="22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0/2020</w:t>
      </w:r>
    </w:p>
    <w:p w14:paraId="683A1D36" w14:textId="77777777" w:rsidR="00E62EA0" w:rsidRPr="00AC08AF" w:rsidRDefault="00E62EA0" w:rsidP="00E62EA0">
      <w:pPr>
        <w:pStyle w:val="a3"/>
        <w:rPr>
          <w:rFonts w:asciiTheme="minorHAnsi" w:hAnsiTheme="minorHAnsi" w:cstheme="minorHAnsi"/>
        </w:rPr>
      </w:pPr>
      <w:r w:rsidRPr="00AC08AF">
        <w:rPr>
          <w:rFonts w:asciiTheme="minorHAnsi" w:hAnsiTheme="minorHAnsi" w:cstheme="minorHAnsi"/>
        </w:rPr>
        <w:t>Συστήματα Αναμονής</w:t>
      </w:r>
      <w:bookmarkStart w:id="0" w:name="_GoBack"/>
      <w:bookmarkEnd w:id="0"/>
    </w:p>
    <w:p w14:paraId="187F99A1" w14:textId="77777777" w:rsidR="00E62EA0" w:rsidRPr="00AC08AF" w:rsidRDefault="00E62EA0" w:rsidP="00E62EA0">
      <w:pPr>
        <w:jc w:val="both"/>
        <w:rPr>
          <w:rFonts w:asciiTheme="minorHAnsi" w:hAnsiTheme="minorHAnsi" w:cstheme="minorHAnsi"/>
          <w:b/>
          <w:bCs/>
        </w:rPr>
      </w:pPr>
      <w:r w:rsidRPr="00AC08AF">
        <w:rPr>
          <w:rFonts w:asciiTheme="minorHAnsi" w:hAnsiTheme="minorHAnsi" w:cstheme="minorHAnsi"/>
          <w:b/>
          <w:bCs/>
        </w:rPr>
        <w:t>Σειρά κατάταξης των υποψηφίων</w:t>
      </w:r>
    </w:p>
    <w:p w14:paraId="72357660" w14:textId="1D66C49E" w:rsidR="00E62EA0" w:rsidRPr="00AC08AF" w:rsidRDefault="00E62EA0" w:rsidP="00AC08AF">
      <w:pPr>
        <w:pStyle w:val="a5"/>
        <w:numPr>
          <w:ilvl w:val="0"/>
          <w:numId w:val="25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74/2020</w:t>
      </w:r>
    </w:p>
    <w:p w14:paraId="080B2642" w14:textId="05D91496" w:rsidR="00E62EA0" w:rsidRPr="00AC08AF" w:rsidRDefault="00E62EA0" w:rsidP="00AC08AF">
      <w:pPr>
        <w:pStyle w:val="a5"/>
        <w:numPr>
          <w:ilvl w:val="0"/>
          <w:numId w:val="25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</w:p>
    <w:p w14:paraId="2EC75C50" w14:textId="77777777" w:rsidR="00E62EA0" w:rsidRPr="00AC08AF" w:rsidRDefault="00E62EA0" w:rsidP="00E62EA0">
      <w:pPr>
        <w:pStyle w:val="a3"/>
        <w:rPr>
          <w:rFonts w:asciiTheme="minorHAnsi" w:hAnsiTheme="minorHAnsi" w:cstheme="minorHAnsi"/>
        </w:rPr>
      </w:pPr>
    </w:p>
    <w:p w14:paraId="312D3497" w14:textId="77777777" w:rsidR="00E62EA0" w:rsidRPr="00AC08AF" w:rsidRDefault="00E62EA0" w:rsidP="00E62EA0">
      <w:pPr>
        <w:pStyle w:val="a3"/>
        <w:rPr>
          <w:rFonts w:asciiTheme="minorHAnsi" w:hAnsiTheme="minorHAnsi" w:cstheme="minorHAnsi"/>
        </w:rPr>
      </w:pPr>
    </w:p>
    <w:p w14:paraId="2E47624B" w14:textId="77777777" w:rsidR="00E62EA0" w:rsidRPr="00AC08AF" w:rsidRDefault="00E62EA0" w:rsidP="00E62EA0">
      <w:pPr>
        <w:pStyle w:val="a3"/>
        <w:rPr>
          <w:rFonts w:asciiTheme="minorHAnsi" w:hAnsiTheme="minorHAnsi" w:cstheme="minorHAnsi"/>
        </w:rPr>
      </w:pPr>
      <w:r w:rsidRPr="00AC08AF">
        <w:rPr>
          <w:rFonts w:asciiTheme="minorHAnsi" w:hAnsiTheme="minorHAnsi" w:cstheme="minorHAnsi"/>
        </w:rPr>
        <w:t>Πιθανότητες – Στατιστική</w:t>
      </w:r>
    </w:p>
    <w:p w14:paraId="03929E22" w14:textId="77777777" w:rsidR="00E62EA0" w:rsidRPr="00AC08AF" w:rsidRDefault="00E62EA0" w:rsidP="00E62EA0">
      <w:pPr>
        <w:jc w:val="both"/>
        <w:rPr>
          <w:rFonts w:asciiTheme="minorHAnsi" w:hAnsiTheme="minorHAnsi" w:cstheme="minorHAnsi"/>
          <w:b/>
          <w:bCs/>
        </w:rPr>
      </w:pPr>
      <w:r w:rsidRPr="00AC08AF">
        <w:rPr>
          <w:rFonts w:asciiTheme="minorHAnsi" w:hAnsiTheme="minorHAnsi" w:cstheme="minorHAnsi"/>
          <w:b/>
          <w:bCs/>
        </w:rPr>
        <w:t>Σειρά κατάταξης των υποψηφίων</w:t>
      </w:r>
    </w:p>
    <w:p w14:paraId="0E11C6AA" w14:textId="77777777" w:rsidR="00E62EA0" w:rsidRPr="00AC08AF" w:rsidRDefault="00E62EA0" w:rsidP="00AC08AF">
      <w:pPr>
        <w:pStyle w:val="a5"/>
        <w:numPr>
          <w:ilvl w:val="0"/>
          <w:numId w:val="2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74/2020</w:t>
      </w:r>
    </w:p>
    <w:p w14:paraId="02922ED0" w14:textId="56046A7F" w:rsidR="00E62EA0" w:rsidRPr="00AC08AF" w:rsidRDefault="00E62EA0" w:rsidP="00AC08AF">
      <w:pPr>
        <w:pStyle w:val="a5"/>
        <w:numPr>
          <w:ilvl w:val="0"/>
          <w:numId w:val="2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46/2020</w:t>
      </w:r>
    </w:p>
    <w:p w14:paraId="3D1A9DBB" w14:textId="125F2593" w:rsidR="00E62EA0" w:rsidRPr="00AC08AF" w:rsidRDefault="00E62EA0" w:rsidP="00AC08AF">
      <w:pPr>
        <w:pStyle w:val="a5"/>
        <w:numPr>
          <w:ilvl w:val="0"/>
          <w:numId w:val="2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79/2020</w:t>
      </w:r>
    </w:p>
    <w:p w14:paraId="78EA1119" w14:textId="77777777" w:rsidR="00E62EA0" w:rsidRPr="00AC08AF" w:rsidRDefault="00E62EA0" w:rsidP="00AC08AF">
      <w:pPr>
        <w:pStyle w:val="a5"/>
        <w:numPr>
          <w:ilvl w:val="0"/>
          <w:numId w:val="26"/>
        </w:numPr>
        <w:spacing w:after="200"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C08AF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94/2020</w:t>
      </w:r>
    </w:p>
    <w:p w14:paraId="2A13CB4D" w14:textId="77777777" w:rsidR="00A66BD3" w:rsidRPr="00AC08AF" w:rsidRDefault="00A66BD3" w:rsidP="006B4741">
      <w:pPr>
        <w:spacing w:after="20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sectPr w:rsidR="00A66BD3" w:rsidRPr="00AC08AF" w:rsidSect="004145A5">
      <w:headerReference w:type="even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1D6494" w14:textId="77777777" w:rsidR="005F130F" w:rsidRDefault="005F130F">
      <w:r>
        <w:separator/>
      </w:r>
    </w:p>
  </w:endnote>
  <w:endnote w:type="continuationSeparator" w:id="0">
    <w:p w14:paraId="5030540D" w14:textId="77777777" w:rsidR="005F130F" w:rsidRDefault="005F1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146640" w14:textId="77777777" w:rsidR="005F130F" w:rsidRDefault="005F130F">
      <w:r>
        <w:separator/>
      </w:r>
    </w:p>
  </w:footnote>
  <w:footnote w:type="continuationSeparator" w:id="0">
    <w:p w14:paraId="72B9EDC0" w14:textId="77777777" w:rsidR="005F130F" w:rsidRDefault="005F13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5F130F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2170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2A4AF8"/>
    <w:multiLevelType w:val="multilevel"/>
    <w:tmpl w:val="B086873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E377E8C"/>
    <w:multiLevelType w:val="multilevel"/>
    <w:tmpl w:val="374E186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0ED70A3A"/>
    <w:multiLevelType w:val="multilevel"/>
    <w:tmpl w:val="1EF0404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5AA3C8C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7423D2"/>
    <w:multiLevelType w:val="multilevel"/>
    <w:tmpl w:val="F00485E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C3B1A50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08E6210"/>
    <w:multiLevelType w:val="hybridMultilevel"/>
    <w:tmpl w:val="798A09B4"/>
    <w:lvl w:ilvl="0" w:tplc="0809000F">
      <w:start w:val="1"/>
      <w:numFmt w:val="decimal"/>
      <w:lvlText w:val="%1."/>
      <w:lvlJc w:val="left"/>
      <w:pPr>
        <w:ind w:left="2520" w:hanging="360"/>
      </w:pPr>
    </w:lvl>
    <w:lvl w:ilvl="1" w:tplc="08090019">
      <w:start w:val="1"/>
      <w:numFmt w:val="lowerLetter"/>
      <w:lvlText w:val="%2."/>
      <w:lvlJc w:val="left"/>
      <w:pPr>
        <w:ind w:left="3240" w:hanging="360"/>
      </w:pPr>
    </w:lvl>
    <w:lvl w:ilvl="2" w:tplc="0809001B">
      <w:start w:val="1"/>
      <w:numFmt w:val="lowerRoman"/>
      <w:lvlText w:val="%3."/>
      <w:lvlJc w:val="right"/>
      <w:pPr>
        <w:ind w:left="3960" w:hanging="180"/>
      </w:pPr>
    </w:lvl>
    <w:lvl w:ilvl="3" w:tplc="0809000F">
      <w:start w:val="1"/>
      <w:numFmt w:val="decimal"/>
      <w:lvlText w:val="%4."/>
      <w:lvlJc w:val="left"/>
      <w:pPr>
        <w:ind w:left="4680" w:hanging="360"/>
      </w:pPr>
    </w:lvl>
    <w:lvl w:ilvl="4" w:tplc="08090019">
      <w:start w:val="1"/>
      <w:numFmt w:val="lowerLetter"/>
      <w:lvlText w:val="%5."/>
      <w:lvlJc w:val="left"/>
      <w:pPr>
        <w:ind w:left="5400" w:hanging="360"/>
      </w:pPr>
    </w:lvl>
    <w:lvl w:ilvl="5" w:tplc="0809001B">
      <w:start w:val="1"/>
      <w:numFmt w:val="lowerRoman"/>
      <w:lvlText w:val="%6."/>
      <w:lvlJc w:val="right"/>
      <w:pPr>
        <w:ind w:left="6120" w:hanging="180"/>
      </w:pPr>
    </w:lvl>
    <w:lvl w:ilvl="6" w:tplc="0809000F">
      <w:start w:val="1"/>
      <w:numFmt w:val="decimal"/>
      <w:lvlText w:val="%7."/>
      <w:lvlJc w:val="left"/>
      <w:pPr>
        <w:ind w:left="6840" w:hanging="360"/>
      </w:pPr>
    </w:lvl>
    <w:lvl w:ilvl="7" w:tplc="08090019">
      <w:start w:val="1"/>
      <w:numFmt w:val="lowerLetter"/>
      <w:lvlText w:val="%8."/>
      <w:lvlJc w:val="left"/>
      <w:pPr>
        <w:ind w:left="7560" w:hanging="360"/>
      </w:pPr>
    </w:lvl>
    <w:lvl w:ilvl="8" w:tplc="0809001B">
      <w:start w:val="1"/>
      <w:numFmt w:val="lowerRoman"/>
      <w:lvlText w:val="%9."/>
      <w:lvlJc w:val="right"/>
      <w:pPr>
        <w:ind w:left="8280" w:hanging="180"/>
      </w:pPr>
    </w:lvl>
  </w:abstractNum>
  <w:abstractNum w:abstractNumId="11">
    <w:nsid w:val="34A274CD"/>
    <w:multiLevelType w:val="multilevel"/>
    <w:tmpl w:val="60BCA2B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214C83"/>
    <w:multiLevelType w:val="multilevel"/>
    <w:tmpl w:val="EAF2EFF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ABE55B2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4A3317"/>
    <w:multiLevelType w:val="multilevel"/>
    <w:tmpl w:val="4BA8F9F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21678CE"/>
    <w:multiLevelType w:val="hybridMultilevel"/>
    <w:tmpl w:val="7A22CBD6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1778ED"/>
    <w:multiLevelType w:val="hybridMultilevel"/>
    <w:tmpl w:val="49F0F752"/>
    <w:lvl w:ilvl="0" w:tplc="A28A06B6">
      <w:start w:val="1"/>
      <w:numFmt w:val="decimal"/>
      <w:lvlText w:val="%1."/>
      <w:lvlJc w:val="left"/>
      <w:pPr>
        <w:ind w:left="1080" w:hanging="360"/>
      </w:pPr>
    </w:lvl>
    <w:lvl w:ilvl="1" w:tplc="04080019">
      <w:start w:val="1"/>
      <w:numFmt w:val="lowerLetter"/>
      <w:lvlText w:val="%2."/>
      <w:lvlJc w:val="left"/>
      <w:pPr>
        <w:ind w:left="1800" w:hanging="360"/>
      </w:pPr>
    </w:lvl>
    <w:lvl w:ilvl="2" w:tplc="0408001B">
      <w:start w:val="1"/>
      <w:numFmt w:val="lowerRoman"/>
      <w:lvlText w:val="%3."/>
      <w:lvlJc w:val="right"/>
      <w:pPr>
        <w:ind w:left="2520" w:hanging="180"/>
      </w:pPr>
    </w:lvl>
    <w:lvl w:ilvl="3" w:tplc="0408000F">
      <w:start w:val="1"/>
      <w:numFmt w:val="decimal"/>
      <w:lvlText w:val="%4."/>
      <w:lvlJc w:val="left"/>
      <w:pPr>
        <w:ind w:left="3240" w:hanging="360"/>
      </w:pPr>
    </w:lvl>
    <w:lvl w:ilvl="4" w:tplc="04080019">
      <w:start w:val="1"/>
      <w:numFmt w:val="lowerLetter"/>
      <w:lvlText w:val="%5."/>
      <w:lvlJc w:val="left"/>
      <w:pPr>
        <w:ind w:left="3960" w:hanging="360"/>
      </w:pPr>
    </w:lvl>
    <w:lvl w:ilvl="5" w:tplc="0408001B">
      <w:start w:val="1"/>
      <w:numFmt w:val="lowerRoman"/>
      <w:lvlText w:val="%6."/>
      <w:lvlJc w:val="right"/>
      <w:pPr>
        <w:ind w:left="4680" w:hanging="180"/>
      </w:pPr>
    </w:lvl>
    <w:lvl w:ilvl="6" w:tplc="0408000F">
      <w:start w:val="1"/>
      <w:numFmt w:val="decimal"/>
      <w:lvlText w:val="%7."/>
      <w:lvlJc w:val="left"/>
      <w:pPr>
        <w:ind w:left="5400" w:hanging="360"/>
      </w:pPr>
    </w:lvl>
    <w:lvl w:ilvl="7" w:tplc="04080019">
      <w:start w:val="1"/>
      <w:numFmt w:val="lowerLetter"/>
      <w:lvlText w:val="%8."/>
      <w:lvlJc w:val="left"/>
      <w:pPr>
        <w:ind w:left="6120" w:hanging="360"/>
      </w:pPr>
    </w:lvl>
    <w:lvl w:ilvl="8" w:tplc="0408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E4F1A83"/>
    <w:multiLevelType w:val="multilevel"/>
    <w:tmpl w:val="79DEA27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8C86AE3"/>
    <w:multiLevelType w:val="multilevel"/>
    <w:tmpl w:val="C874A62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1"/>
  </w:num>
  <w:num w:numId="2">
    <w:abstractNumId w:val="9"/>
  </w:num>
  <w:num w:numId="3">
    <w:abstractNumId w:val="5"/>
  </w:num>
  <w:num w:numId="4">
    <w:abstractNumId w:val="12"/>
  </w:num>
  <w:num w:numId="5">
    <w:abstractNumId w:val="23"/>
  </w:num>
  <w:num w:numId="6">
    <w:abstractNumId w:val="16"/>
  </w:num>
  <w:num w:numId="7">
    <w:abstractNumId w:val="7"/>
  </w:num>
  <w:num w:numId="8">
    <w:abstractNumId w:val="2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2690"/>
    <w:rsid w:val="00041678"/>
    <w:rsid w:val="000B77C3"/>
    <w:rsid w:val="000E0733"/>
    <w:rsid w:val="00116B3A"/>
    <w:rsid w:val="00123BE4"/>
    <w:rsid w:val="001376F6"/>
    <w:rsid w:val="00165DEB"/>
    <w:rsid w:val="001B5321"/>
    <w:rsid w:val="001C3620"/>
    <w:rsid w:val="001D559D"/>
    <w:rsid w:val="002432A9"/>
    <w:rsid w:val="002703BF"/>
    <w:rsid w:val="00292BFE"/>
    <w:rsid w:val="002931FE"/>
    <w:rsid w:val="002C6693"/>
    <w:rsid w:val="00330846"/>
    <w:rsid w:val="00352719"/>
    <w:rsid w:val="0036068F"/>
    <w:rsid w:val="003F7EDE"/>
    <w:rsid w:val="00423A42"/>
    <w:rsid w:val="00444329"/>
    <w:rsid w:val="00494726"/>
    <w:rsid w:val="00504071"/>
    <w:rsid w:val="0052591C"/>
    <w:rsid w:val="005461CC"/>
    <w:rsid w:val="00553E37"/>
    <w:rsid w:val="005E393E"/>
    <w:rsid w:val="005E54FB"/>
    <w:rsid w:val="005F130F"/>
    <w:rsid w:val="00651266"/>
    <w:rsid w:val="00654891"/>
    <w:rsid w:val="00695721"/>
    <w:rsid w:val="006B4741"/>
    <w:rsid w:val="00725097"/>
    <w:rsid w:val="00785346"/>
    <w:rsid w:val="007A2C6D"/>
    <w:rsid w:val="007C35AC"/>
    <w:rsid w:val="007D184A"/>
    <w:rsid w:val="007D197C"/>
    <w:rsid w:val="00814334"/>
    <w:rsid w:val="008871FA"/>
    <w:rsid w:val="008A0260"/>
    <w:rsid w:val="008C6AAA"/>
    <w:rsid w:val="009124E7"/>
    <w:rsid w:val="00984669"/>
    <w:rsid w:val="009A1467"/>
    <w:rsid w:val="009B0972"/>
    <w:rsid w:val="009D76E1"/>
    <w:rsid w:val="00A57BD0"/>
    <w:rsid w:val="00A63C82"/>
    <w:rsid w:val="00A66070"/>
    <w:rsid w:val="00A66BD3"/>
    <w:rsid w:val="00AB0FAD"/>
    <w:rsid w:val="00AC08AF"/>
    <w:rsid w:val="00AD48FF"/>
    <w:rsid w:val="00B939F7"/>
    <w:rsid w:val="00BC40E8"/>
    <w:rsid w:val="00C770B6"/>
    <w:rsid w:val="00CF73B0"/>
    <w:rsid w:val="00D47E4F"/>
    <w:rsid w:val="00D53643"/>
    <w:rsid w:val="00E62EA0"/>
    <w:rsid w:val="00EC040D"/>
    <w:rsid w:val="00EE2E8C"/>
    <w:rsid w:val="00EF45DB"/>
    <w:rsid w:val="00F1373D"/>
    <w:rsid w:val="00F23CB9"/>
    <w:rsid w:val="00F640D9"/>
    <w:rsid w:val="00FE1100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a7">
    <w:name w:val="No Spacing"/>
    <w:uiPriority w:val="1"/>
    <w:qFormat/>
    <w:rsid w:val="006B47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a7">
    <w:name w:val="No Spacing"/>
    <w:uiPriority w:val="1"/>
    <w:qFormat/>
    <w:rsid w:val="006B47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48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e</cp:lastModifiedBy>
  <cp:revision>4</cp:revision>
  <dcterms:created xsi:type="dcterms:W3CDTF">2019-10-15T07:50:00Z</dcterms:created>
  <dcterms:modified xsi:type="dcterms:W3CDTF">2019-10-15T08:15:00Z</dcterms:modified>
</cp:coreProperties>
</file>